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46B44" w14:textId="7D6D025C" w:rsidR="005849F1" w:rsidRDefault="001E503B">
      <w:r w:rsidRPr="005D5B9E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D0DD56" wp14:editId="379648EF">
                <wp:simplePos x="0" y="0"/>
                <wp:positionH relativeFrom="column">
                  <wp:posOffset>238125</wp:posOffset>
                </wp:positionH>
                <wp:positionV relativeFrom="paragraph">
                  <wp:posOffset>5829300</wp:posOffset>
                </wp:positionV>
                <wp:extent cx="5676900" cy="6096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A66721" w14:textId="22FC5B8E" w:rsidR="00831095" w:rsidRPr="00B71686" w:rsidRDefault="00831095" w:rsidP="0083109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bookmarkStart w:id="0" w:name="_GoBack"/>
                            <w:r w:rsidRPr="00B71686">
                              <w:rPr>
                                <w:sz w:val="22"/>
                                <w:szCs w:val="22"/>
                              </w:rPr>
                              <w:t>Fig.</w:t>
                            </w:r>
                            <w:r w:rsidR="00B71686" w:rsidRPr="00B7168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71686">
                              <w:rPr>
                                <w:sz w:val="22"/>
                                <w:szCs w:val="22"/>
                              </w:rPr>
                              <w:t>A.1 - Graphic of Ig</w:t>
                            </w:r>
                            <w:r w:rsidR="00B71686" w:rsidRPr="00B71686"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Pr="00B71686">
                              <w:rPr>
                                <w:sz w:val="22"/>
                                <w:szCs w:val="22"/>
                              </w:rPr>
                              <w:t xml:space="preserve"> amount. ELISA optical density of antigen (a) </w:t>
                            </w:r>
                            <w:r w:rsidR="00B71686" w:rsidRPr="00B71686">
                              <w:rPr>
                                <w:sz w:val="22"/>
                                <w:szCs w:val="22"/>
                              </w:rPr>
                              <w:t>PPD, (b) CFP-10,</w:t>
                            </w:r>
                            <w:r w:rsidRPr="00B71686">
                              <w:rPr>
                                <w:sz w:val="22"/>
                                <w:szCs w:val="22"/>
                              </w:rPr>
                              <w:t xml:space="preserve"> and (</w:t>
                            </w:r>
                            <w:r w:rsidR="00B71686" w:rsidRPr="00B71686">
                              <w:rPr>
                                <w:sz w:val="22"/>
                                <w:szCs w:val="22"/>
                              </w:rPr>
                              <w:t>c</w:t>
                            </w:r>
                            <w:r w:rsidRPr="00B71686">
                              <w:rPr>
                                <w:sz w:val="22"/>
                                <w:szCs w:val="22"/>
                              </w:rPr>
                              <w:t>) ESAT-6. Indicating the serum antibody concentration in active TB and HC</w:t>
                            </w:r>
                            <w:r w:rsidR="00B71686" w:rsidRPr="00B71686">
                              <w:rPr>
                                <w:sz w:val="22"/>
                                <w:szCs w:val="22"/>
                              </w:rPr>
                              <w:t xml:space="preserve"> group</w:t>
                            </w:r>
                            <w:r w:rsidRPr="00B7168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1E503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E503B" w:rsidRPr="007A4C32">
                              <w:rPr>
                                <w:sz w:val="22"/>
                                <w:szCs w:val="22"/>
                                <w:shd w:val="clear" w:color="auto" w:fill="FFFF00"/>
                              </w:rPr>
                              <w:t xml:space="preserve">The results were analyzed as individual data and mean </w:t>
                            </w:r>
                            <w:r w:rsidR="001E503B" w:rsidRPr="007A4C32">
                              <w:rPr>
                                <w:rFonts w:cs="Times New Roman"/>
                                <w:sz w:val="22"/>
                                <w:szCs w:val="22"/>
                                <w:shd w:val="clear" w:color="auto" w:fill="FFFF00"/>
                              </w:rPr>
                              <w:t>± SD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D0DD56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18.75pt;margin-top:459pt;width:447pt;height:4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lulTMPwIAAHsEAAAOAAAAZHJzL2Uyb0RvYy54bWysVF1P2zAUfZ+0/2D5fSTtoEDVFHUgpkkV IJWJZ9dx2kiOr2e7Tbpfv2MnhY7tadqLc33v8bnfmd10jWZ75XxNpuCjs5wzZSSVtdkU/Pvz/acr znwQphSajCr4QXl+M//4YdbaqRrTlnSpHAOJ8dPWFnwbgp1mmZdb1Qh/RlYZGCtyjQi4uk1WOtGC vdHZOM8nWUuutI6k8h7au97I54m/qpQMj1XlVWC64IgtpNOlcx3PbD4T040TdlvLIQzxD1E0ojZw +kp1J4JgO1f/QdXU0pGnKpxJajKqqlqqlAOyGeXvsllthVUpFxTH29cy+f9HKx/2T47VJXp3yZkR DXr0rLrAvlDHoEJ9WuungK0sgKGDHtij3kMZ0+4q18QvEmKwo9KH1+pGNgnlxeRycp3DJGGb5NcT yKDP3l5b58NXRQ2LQsEdupeKKvZLH3roERKdedJ1eV9rnS5xYtStdmwv0GsdUowg/w2lDWvh/PNF nogNxec9szaIJeba5xSl0K27oQBrKg/I31E/Qd7K+xpBLoUPT8JhZJAX1iA84qg0wQkNEmdbcj// po94dBJWzlqMYMH9j51wijP9zaDH16Pz8ziz6XJ+cTnGxZ1a1qcWs2tuCZmPsHBWJjHigz6KlaPm BduyiF5hEkbCd8HDUbwN/WJg26RaLBIIU2pFWJqVlZE6Vjq24Ll7Ec4OfQro8AMdh1VM37Wrx8aX hha7QFWdehkL3Fd1qDsmPE3DsI1xhU7vCfX2z5j/AgAA//8DAFBLAwQUAAYACAAAACEAQAiFauEA AAALAQAADwAAAGRycy9kb3ducmV2LnhtbEyPy07DMBBF90j8gzVIbBC1QyhtQ5wKIR4SOxoeYufG QxIRj6PYTcLfM6xgOTNHd87Nt7PrxIhDaD1pSBYKBFLlbUu1hpfy/nwNIkRD1nSeUMM3BtgWx0e5 yayf6BnHXawFh1DIjIYmxj6TMlQNOhMWvkfi26cfnIk8DrW0g5k43HXyQqkr6UxL/KExPd42WH3t Dk7Dx1n9/hTmh9cpXab93eNYrt5sqfXpyXxzDSLiHP9g+NVndSjYae8PZIPoNKSrJZMaNsmaOzGw SRPe7JlUyaUCWeTyf4fiBwAA//8DAFBLAQItABQABgAIAAAAIQC2gziS/gAAAOEBAAATAAAAAAAA AAAAAAAAAAAAAABbQ29udGVudF9UeXBlc10ueG1sUEsBAi0AFAAGAAgAAAAhADj9If/WAAAAlAEA AAsAAAAAAAAAAAAAAAAALwEAAF9yZWxzLy5yZWxzUEsBAi0AFAAGAAgAAAAhAOW6VMw/AgAAewQA AA4AAAAAAAAAAAAAAAAALgIAAGRycy9lMm9Eb2MueG1sUEsBAi0AFAAGAAgAAAAhAEAIhWrhAAAA CwEAAA8AAAAAAAAAAAAAAAAAmQQAAGRycy9kb3ducmV2LnhtbFBLBQYAAAAABAAEAPMAAACnBQAA AAA= " fillcolor="white [3201]" stroked="f" strokeweight=".5pt">
                <v:textbox>
                  <w:txbxContent>
                    <w:p w14:paraId="5CA66721" w14:textId="22FC5B8E" w:rsidR="00831095" w:rsidRPr="00B71686" w:rsidRDefault="00831095" w:rsidP="00831095">
                      <w:pPr>
                        <w:rPr>
                          <w:sz w:val="22"/>
                          <w:szCs w:val="22"/>
                        </w:rPr>
                      </w:pPr>
                      <w:bookmarkStart w:id="1" w:name="_GoBack"/>
                      <w:r w:rsidRPr="00B71686">
                        <w:rPr>
                          <w:sz w:val="22"/>
                          <w:szCs w:val="22"/>
                        </w:rPr>
                        <w:t>Fig.</w:t>
                      </w:r>
                      <w:r w:rsidR="00B71686" w:rsidRPr="00B7168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B71686">
                        <w:rPr>
                          <w:sz w:val="22"/>
                          <w:szCs w:val="22"/>
                        </w:rPr>
                        <w:t>A.1 - Graphic of Ig</w:t>
                      </w:r>
                      <w:r w:rsidR="00B71686" w:rsidRPr="00B71686">
                        <w:rPr>
                          <w:sz w:val="22"/>
                          <w:szCs w:val="22"/>
                        </w:rPr>
                        <w:t>A</w:t>
                      </w:r>
                      <w:r w:rsidRPr="00B71686">
                        <w:rPr>
                          <w:sz w:val="22"/>
                          <w:szCs w:val="22"/>
                        </w:rPr>
                        <w:t xml:space="preserve"> amount. ELISA optical density of antigen (a) </w:t>
                      </w:r>
                      <w:r w:rsidR="00B71686" w:rsidRPr="00B71686">
                        <w:rPr>
                          <w:sz w:val="22"/>
                          <w:szCs w:val="22"/>
                        </w:rPr>
                        <w:t>PPD, (b) CFP-10,</w:t>
                      </w:r>
                      <w:r w:rsidRPr="00B71686">
                        <w:rPr>
                          <w:sz w:val="22"/>
                          <w:szCs w:val="22"/>
                        </w:rPr>
                        <w:t xml:space="preserve"> and (</w:t>
                      </w:r>
                      <w:r w:rsidR="00B71686" w:rsidRPr="00B71686">
                        <w:rPr>
                          <w:sz w:val="22"/>
                          <w:szCs w:val="22"/>
                        </w:rPr>
                        <w:t>c</w:t>
                      </w:r>
                      <w:r w:rsidRPr="00B71686">
                        <w:rPr>
                          <w:sz w:val="22"/>
                          <w:szCs w:val="22"/>
                        </w:rPr>
                        <w:t>) ESAT-6. Indicating the serum antibody concentration in active TB and HC</w:t>
                      </w:r>
                      <w:r w:rsidR="00B71686" w:rsidRPr="00B71686">
                        <w:rPr>
                          <w:sz w:val="22"/>
                          <w:szCs w:val="22"/>
                        </w:rPr>
                        <w:t xml:space="preserve"> group</w:t>
                      </w:r>
                      <w:r w:rsidRPr="00B71686">
                        <w:rPr>
                          <w:sz w:val="22"/>
                          <w:szCs w:val="22"/>
                        </w:rPr>
                        <w:t>.</w:t>
                      </w:r>
                      <w:r w:rsidR="001E503B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1E503B" w:rsidRPr="007A4C32">
                        <w:rPr>
                          <w:sz w:val="22"/>
                          <w:szCs w:val="22"/>
                          <w:shd w:val="clear" w:color="auto" w:fill="FFFF00"/>
                        </w:rPr>
                        <w:t xml:space="preserve">The results were analyzed as individual data and mean </w:t>
                      </w:r>
                      <w:r w:rsidR="001E503B" w:rsidRPr="007A4C32">
                        <w:rPr>
                          <w:rFonts w:cs="Times New Roman"/>
                          <w:sz w:val="22"/>
                          <w:szCs w:val="22"/>
                          <w:shd w:val="clear" w:color="auto" w:fill="FFFF00"/>
                        </w:rPr>
                        <w:t>± SD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657563" w:rsidRPr="00657563">
        <w:rPr>
          <w:noProof/>
        </w:rPr>
        <w:drawing>
          <wp:anchor distT="0" distB="0" distL="114300" distR="114300" simplePos="0" relativeHeight="251670528" behindDoc="1" locked="0" layoutInCell="1" allowOverlap="1" wp14:anchorId="5A7D24DE" wp14:editId="121BAB6F">
            <wp:simplePos x="0" y="0"/>
            <wp:positionH relativeFrom="column">
              <wp:posOffset>3267075</wp:posOffset>
            </wp:positionH>
            <wp:positionV relativeFrom="paragraph">
              <wp:posOffset>0</wp:posOffset>
            </wp:positionV>
            <wp:extent cx="1819275" cy="3267710"/>
            <wp:effectExtent l="0" t="0" r="0" b="0"/>
            <wp:wrapTight wrapText="bothSides">
              <wp:wrapPolygon edited="0">
                <wp:start x="10404" y="630"/>
                <wp:lineTo x="6785" y="1889"/>
                <wp:lineTo x="3393" y="2770"/>
                <wp:lineTo x="3393" y="3148"/>
                <wp:lineTo x="6785" y="4911"/>
                <wp:lineTo x="3619" y="5289"/>
                <wp:lineTo x="3619" y="5918"/>
                <wp:lineTo x="7238" y="6926"/>
                <wp:lineTo x="2488" y="7052"/>
                <wp:lineTo x="1131" y="7429"/>
                <wp:lineTo x="1131" y="9192"/>
                <wp:lineTo x="3393" y="11207"/>
                <wp:lineTo x="6785" y="12970"/>
                <wp:lineTo x="3619" y="13348"/>
                <wp:lineTo x="3619" y="13977"/>
                <wp:lineTo x="9952" y="14985"/>
                <wp:lineTo x="9499" y="15111"/>
                <wp:lineTo x="6333" y="17000"/>
                <wp:lineTo x="5202" y="17251"/>
                <wp:lineTo x="3393" y="18511"/>
                <wp:lineTo x="3619" y="19140"/>
                <wp:lineTo x="4750" y="19140"/>
                <wp:lineTo x="6559" y="18888"/>
                <wp:lineTo x="13797" y="17377"/>
                <wp:lineTo x="14023" y="17000"/>
                <wp:lineTo x="17416" y="14985"/>
                <wp:lineTo x="20808" y="13726"/>
                <wp:lineTo x="19677" y="13474"/>
                <wp:lineTo x="8142" y="12970"/>
                <wp:lineTo x="11535" y="12970"/>
                <wp:lineTo x="19225" y="11585"/>
                <wp:lineTo x="19451" y="9822"/>
                <wp:lineTo x="16737" y="9318"/>
                <wp:lineTo x="8142" y="8941"/>
                <wp:lineTo x="17190" y="8311"/>
                <wp:lineTo x="17642" y="7933"/>
                <wp:lineTo x="11987" y="6926"/>
                <wp:lineTo x="12440" y="6422"/>
                <wp:lineTo x="11535" y="5792"/>
                <wp:lineTo x="8142" y="4911"/>
                <wp:lineTo x="7916" y="3022"/>
                <wp:lineTo x="9952" y="2896"/>
                <wp:lineTo x="17642" y="1511"/>
                <wp:lineTo x="17416" y="630"/>
                <wp:lineTo x="10404" y="63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326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7563" w:rsidRPr="00657563">
        <w:rPr>
          <w:noProof/>
        </w:rPr>
        <w:drawing>
          <wp:anchor distT="0" distB="0" distL="114300" distR="114300" simplePos="0" relativeHeight="251671552" behindDoc="1" locked="0" layoutInCell="1" allowOverlap="1" wp14:anchorId="645FC4FA" wp14:editId="244E755F">
            <wp:simplePos x="0" y="0"/>
            <wp:positionH relativeFrom="column">
              <wp:posOffset>1638300</wp:posOffset>
            </wp:positionH>
            <wp:positionV relativeFrom="paragraph">
              <wp:posOffset>2790825</wp:posOffset>
            </wp:positionV>
            <wp:extent cx="1819275" cy="3265805"/>
            <wp:effectExtent l="0" t="0" r="0" b="0"/>
            <wp:wrapTight wrapText="bothSides">
              <wp:wrapPolygon edited="0">
                <wp:start x="10404" y="630"/>
                <wp:lineTo x="6785" y="1890"/>
                <wp:lineTo x="3393" y="2772"/>
                <wp:lineTo x="3393" y="5292"/>
                <wp:lineTo x="6559" y="6930"/>
                <wp:lineTo x="2714" y="6930"/>
                <wp:lineTo x="1131" y="7434"/>
                <wp:lineTo x="1131" y="9324"/>
                <wp:lineTo x="6107" y="10962"/>
                <wp:lineTo x="3619" y="11088"/>
                <wp:lineTo x="3619" y="11844"/>
                <wp:lineTo x="7238" y="12978"/>
                <wp:lineTo x="3619" y="13230"/>
                <wp:lineTo x="3619" y="13860"/>
                <wp:lineTo x="9726" y="14994"/>
                <wp:lineTo x="5654" y="17010"/>
                <wp:lineTo x="3393" y="18395"/>
                <wp:lineTo x="3845" y="19151"/>
                <wp:lineTo x="4750" y="19151"/>
                <wp:lineTo x="13571" y="17262"/>
                <wp:lineTo x="13797" y="17010"/>
                <wp:lineTo x="17190" y="14994"/>
                <wp:lineTo x="20808" y="13734"/>
                <wp:lineTo x="19677" y="13482"/>
                <wp:lineTo x="8142" y="12978"/>
                <wp:lineTo x="16059" y="12978"/>
                <wp:lineTo x="19451" y="12348"/>
                <wp:lineTo x="19677" y="9576"/>
                <wp:lineTo x="16963" y="9072"/>
                <wp:lineTo x="8142" y="8946"/>
                <wp:lineTo x="17416" y="7812"/>
                <wp:lineTo x="17416" y="7182"/>
                <wp:lineTo x="8142" y="6930"/>
                <wp:lineTo x="17416" y="5670"/>
                <wp:lineTo x="17416" y="5040"/>
                <wp:lineTo x="8142" y="4914"/>
                <wp:lineTo x="7916" y="3024"/>
                <wp:lineTo x="9952" y="2898"/>
                <wp:lineTo x="17642" y="1512"/>
                <wp:lineTo x="17416" y="630"/>
                <wp:lineTo x="10404" y="63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326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7563" w:rsidRPr="00657563">
        <w:rPr>
          <w:noProof/>
        </w:rPr>
        <w:drawing>
          <wp:anchor distT="0" distB="0" distL="114300" distR="114300" simplePos="0" relativeHeight="251669504" behindDoc="1" locked="0" layoutInCell="1" allowOverlap="1" wp14:anchorId="436A8FD5" wp14:editId="7184719F">
            <wp:simplePos x="0" y="0"/>
            <wp:positionH relativeFrom="column">
              <wp:posOffset>657225</wp:posOffset>
            </wp:positionH>
            <wp:positionV relativeFrom="paragraph">
              <wp:posOffset>0</wp:posOffset>
            </wp:positionV>
            <wp:extent cx="1828800" cy="3282950"/>
            <wp:effectExtent l="0" t="0" r="0" b="0"/>
            <wp:wrapTight wrapText="bothSides">
              <wp:wrapPolygon edited="0">
                <wp:start x="11700" y="627"/>
                <wp:lineTo x="7425" y="1880"/>
                <wp:lineTo x="3375" y="2757"/>
                <wp:lineTo x="3375" y="3133"/>
                <wp:lineTo x="6750" y="4888"/>
                <wp:lineTo x="3600" y="6142"/>
                <wp:lineTo x="3600" y="6894"/>
                <wp:lineTo x="2475" y="7019"/>
                <wp:lineTo x="1125" y="7395"/>
                <wp:lineTo x="1125" y="9651"/>
                <wp:lineTo x="4950" y="10904"/>
                <wp:lineTo x="7200" y="10904"/>
                <wp:lineTo x="7200" y="12910"/>
                <wp:lineTo x="3600" y="13286"/>
                <wp:lineTo x="3600" y="13913"/>
                <wp:lineTo x="9900" y="14915"/>
                <wp:lineTo x="9450" y="15041"/>
                <wp:lineTo x="6300" y="16921"/>
                <wp:lineTo x="5175" y="17171"/>
                <wp:lineTo x="3375" y="18425"/>
                <wp:lineTo x="3600" y="19051"/>
                <wp:lineTo x="4725" y="19051"/>
                <wp:lineTo x="6525" y="18801"/>
                <wp:lineTo x="13725" y="17297"/>
                <wp:lineTo x="13950" y="16921"/>
                <wp:lineTo x="17325" y="14915"/>
                <wp:lineTo x="20700" y="13662"/>
                <wp:lineTo x="19575" y="13411"/>
                <wp:lineTo x="8325" y="12910"/>
                <wp:lineTo x="18225" y="10904"/>
                <wp:lineTo x="18900" y="10027"/>
                <wp:lineTo x="18900" y="9150"/>
                <wp:lineTo x="18000" y="8899"/>
                <wp:lineTo x="18225" y="5139"/>
                <wp:lineTo x="17100" y="4888"/>
                <wp:lineTo x="11925" y="4888"/>
                <wp:lineTo x="11700" y="3259"/>
                <wp:lineTo x="9675" y="2883"/>
                <wp:lineTo x="16200" y="1504"/>
                <wp:lineTo x="15975" y="627"/>
                <wp:lineTo x="11700" y="627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8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095" w:rsidRPr="005D5B9E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2FF20E6" wp14:editId="1EE0A2B2">
                <wp:simplePos x="0" y="0"/>
                <wp:positionH relativeFrom="column">
                  <wp:posOffset>1971675</wp:posOffset>
                </wp:positionH>
                <wp:positionV relativeFrom="paragraph">
                  <wp:posOffset>2790825</wp:posOffset>
                </wp:positionV>
                <wp:extent cx="371475" cy="34290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39C990" w14:textId="1DDA74B2" w:rsidR="00831095" w:rsidRPr="007869B0" w:rsidRDefault="00831095" w:rsidP="0083109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(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F20E6" id="Text Box 5" o:spid="_x0000_s1027" type="#_x0000_t202" style="position:absolute;left:0;text-align:left;margin-left:155.25pt;margin-top:219.75pt;width:29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HzYk/QwIAAH8EAAAOAAAAZHJzL2Uyb0RvYy54bWysVEuP2jAQvlfqf7B8LwmvpRsRVpQVVSW0 uxJUezaODZFsj2sbEvrrO3aApdueql6c8cx4Ht83k+lDqxU5CudrMCXt93JKhOFQ1WZX0u+b5afP lPjATMUUGFHSk/D0Yfbxw7SxhRjAHlQlHMEgxheNLek+BFtkmed7oZnvgRUGjRKcZgGvbpdVjjUY XatskOd3WQOusg648B61j52RzlJ8KQUPz1J6EYgqKdYW0unSuY1nNpuyYueY3df8XAb7hyo0qw0m vYZ6ZIGRg6v/CKVr7sCDDD0OOgMpay5SD9hNP3/XzXrPrEi9IDjeXmHy/y8sfzq+OFJXJR1TYphG ijaiDeQLtGQc0WmsL9BpbdEttKhGli96j8rYdCudjl9sh6AdcT5dsY3BOCqHk/5ogjk4moajwX2e sM/eHlvnw1cBmkShpA6pS4iy48oHLARdLy4xlwdVV8taqXSJ4yIWypEjQ6JVSCXii9+8lCFNSe+G 4zwFNhCfd5GVwQSx1a6lKIV22yZgru1uoTohCg66KfKWL2usdcV8eGEOxwYbx1UIz3hIBZgLzhIl e3A//6aP/sgmWilpcAxL6n8cmBOUqG8Geb7vj0ZxbtNlNJ4M8OJuLdtbiznoBSAAfVw6y5MY/YO6 iNKBfsWNmcesaGKGY+6Shou4CN1y4MZxMZ8nJ5xUy8LKrC2PoSPgkYlN+8qcPdMVkOcnuAwsK96x 1vnGlwbmhwCyTpRGnDtUz/DjlCemzxsZ1+j2nrze/huzXwAAAP//AwBQSwMEFAAGAAgAAAAhAITA a3viAAAACwEAAA8AAABkcnMvZG93bnJldi54bWxMj81OwzAQhO9IvIO1SFwQdYpJISFOhRBQiRsN P+LmxksSEa+j2E3D27Oc4La7M5r9pljPrhcTjqHzpGG5SEAg1d521Gh4qR7Or0GEaMia3hNq+MYA 6/L4qDC59Qd6xmkbG8EhFHKjoY1xyKUMdYvOhIUfkFj79KMzkdexkXY0Bw53vbxIkpV0piP+0JoB 71qsv7Z7p+HjrHl/CvPj60GlarjfTNXVm620Pj2Zb29ARJzjnxl+8RkdSmba+T3ZIHoNapmkbNVw qTIe2KFWGbfb8SVTKciykP87lD8AAAD//wMAUEsBAi0AFAAGAAgAAAAhALaDOJL+AAAA4QEAABMA AAAAAAAAAAAAAAAAAAAAAFtDb250ZW50X1R5cGVzXS54bWxQSwECLQAUAAYACAAAACEAOP0h/9YA AACUAQAACwAAAAAAAAAAAAAAAAAvAQAAX3JlbHMvLnJlbHNQSwECLQAUAAYACAAAACEAB82JP0MC AAB/BAAADgAAAAAAAAAAAAAAAAAuAgAAZHJzL2Uyb0RvYy54bWxQSwECLQAUAAYACAAAACEAhMBr e+IAAAALAQAADwAAAAAAAAAAAAAAAACdBAAAZHJzL2Rvd25yZXYueG1sUEsFBgAAAAAEAAQA8wAA AKwFAAAAAA== " fillcolor="white [3201]" stroked="f" strokeweight=".5pt">
                <v:textbox>
                  <w:txbxContent>
                    <w:p w14:paraId="3539C990" w14:textId="1DDA74B2" w:rsidR="00831095" w:rsidRPr="007869B0" w:rsidRDefault="00831095" w:rsidP="00831095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831095" w:rsidRPr="005D5B9E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A9F956" wp14:editId="51259166">
                <wp:simplePos x="0" y="0"/>
                <wp:positionH relativeFrom="column">
                  <wp:posOffset>3086100</wp:posOffset>
                </wp:positionH>
                <wp:positionV relativeFrom="paragraph">
                  <wp:posOffset>0</wp:posOffset>
                </wp:positionV>
                <wp:extent cx="371475" cy="34290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98049F" w14:textId="424A3E03" w:rsidR="00831095" w:rsidRPr="007869B0" w:rsidRDefault="00831095" w:rsidP="0083109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9F956" id="Text Box 4" o:spid="_x0000_s1028" type="#_x0000_t202" style="position:absolute;left:0;text-align:left;margin-left:243pt;margin-top:0;width:29.25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7fPU3RAIAAH8EAAAOAAAAZHJzL2Uyb0RvYy54bWysVE2P2jAQvVfqf7B8LwkQlm5EWFFWVJXQ 7kpQ7dk4DrHkeFzbkNBf37EDLN32VPXijGfG8/HeTGYPXaPIUVgnQRd0OEgpEZpDKfW+oN+3q0+f KXGe6ZIp0KKgJ+How/zjh1lrcjGCGlQpLMEg2uWtKWjtvcmTxPFaNMwNwAiNxgpswzxe7T4pLWsx eqOSUZreJS3Y0ljgwjnUPvZGOo/xq0pw/1xVTniiCoq1+XjaeO7CmcxnLN9bZmrJz2Wwf6iiYVJj 0muoR+YZOVj5R6hGcgsOKj/g0CRQVZKL2AN2M0zfdbOpmRGxFwTHmStM7v+F5U/HF0tkWdCMEs0a pGgrOk++QEeygE5rXI5OG4NuvkM1snzRO1SGprvKNuGL7RC0I86nK7YhGEfleDrMphNKOJrG2eg+ jdgnb4+Ndf6rgIYEoaAWqYuIsuPaeSwEXS8uIZcDJcuVVCpewriIpbLkyJBo5WOJ+OI3L6VJW9C7 8SSNgTWE531kpTFBaLVvKUi+23URmNGl3R2UJ0TBQj9FzvCVxFrXzPkXZnFssHFcBf+MR6UAc8FZ oqQG+/Nv+uCPbKKVkhbHsKDux4FZQYn6ppHn+2GWhbmNl2wyHeHF3lp2txZ9aJaAAAxx6QyPYvD3 6iJWFppX3JhFyIompjnmLqi/iEvfLwduHBeLRXTCSTXMr/XG8BA6AB6Y2HavzJozXR55foLLwLL8 HWu9b3ipYXHwUMlIacC5R/UMP055ZPq8kWGNbu/R6+2/Mf8FAAD//wMAUEsDBBQABgAIAAAAIQCD 6MJ33wAAAAcBAAAPAAAAZHJzL2Rvd25yZXYueG1sTI9PS8NAEMXvgt9hGcGL2I02qSXNpoj4B3qz UUtv2+w0CWZnQ3abxG/v9KSX4Q1veO832XqyrRiw940jBXezCARS6UxDlYKP4uV2CcIHTUa3jlDB D3pY55cXmU6NG+kdh22oBIeQT7WCOoQuldKXNVrtZ65DYu/oeqsDr30lTa9HDretvI+ihbS6IW6o dYdPNZbf25NVsL+pdhs/vX6O82TePb8NxcOXKZS6vpoeVyACTuHvGM74jA45Mx3ciYwXrYJ4ueBf ggKebCdxnIA4nEUEMs/kf/78FwAA//8DAFBLAQItABQABgAIAAAAIQC2gziS/gAAAOEBAAATAAAA AAAAAAAAAAAAAAAAAABbQ29udGVudF9UeXBlc10ueG1sUEsBAi0AFAAGAAgAAAAhADj9If/WAAAA lAEAAAsAAAAAAAAAAAAAAAAALwEAAF9yZWxzLy5yZWxzUEsBAi0AFAAGAAgAAAAhAPt89TdEAgAA fwQAAA4AAAAAAAAAAAAAAAAALgIAAGRycy9lMm9Eb2MueG1sUEsBAi0AFAAGAAgAAAAhAIPownff AAAABwEAAA8AAAAAAAAAAAAAAAAAngQAAGRycy9kb3ducmV2LnhtbFBLBQYAAAAABAAEAPMAAACq BQAAAAA= " fillcolor="white [3201]" stroked="f" strokeweight=".5pt">
                <v:textbox>
                  <w:txbxContent>
                    <w:p w14:paraId="2098049F" w14:textId="424A3E03" w:rsidR="00831095" w:rsidRPr="007869B0" w:rsidRDefault="00831095" w:rsidP="00831095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831095" w:rsidRPr="005D5B9E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CED2D6" wp14:editId="497CFCCC">
                <wp:simplePos x="0" y="0"/>
                <wp:positionH relativeFrom="column">
                  <wp:posOffset>428625</wp:posOffset>
                </wp:positionH>
                <wp:positionV relativeFrom="paragraph">
                  <wp:posOffset>0</wp:posOffset>
                </wp:positionV>
                <wp:extent cx="371475" cy="342900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09B0E6" w14:textId="77777777" w:rsidR="00831095" w:rsidRPr="007869B0" w:rsidRDefault="00831095" w:rsidP="0083109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ED2D6" id="Text Box 8" o:spid="_x0000_s1029" type="#_x0000_t202" style="position:absolute;left:0;text-align:left;margin-left:33.75pt;margin-top:0;width:29.2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QWuBaRAIAAH8EAAAOAAAAZHJzL2Uyb0RvYy54bWysVEtv2zAMvg/YfxB0X+y8+jDiFFmKDAOC tkAy9KzIUmxAFjVJiZ39+lFynKbdTsMuMkVSfHwf6dlDWytyFNZVoHM6HKSUCM2hqPQ+pz+2qy93 lDjPdMEUaJHTk3D0Yf7506wxmRhBCaoQlmAQ7bLG5LT03mRJ4ngpauYGYIRGowRbM49Xu08KyxqM XqtklKY3SQO2MBa4cA61j52RzmN8KQX3z1I64YnKKdbm42njuQtnMp+xbG+ZKSt+LoP9QxU1qzQm vYR6ZJ6Rg63+CFVX3IID6Qcc6gSkrLiIPWA3w/RDN5uSGRF7QXCcucDk/l9Y/nR8saQqcopEaVYj RVvRevIVWnIX0GmMy9BpY9DNt6hGlnu9Q2VoupW2Dl9sh6AdcT5dsA3BOCrHt8PJ7ZQSjqbxZHSf RuyTt8fGOv9NQE2CkFOL1EVE2XHtPBaCrr1LyOVAVcWqUipewriIpbLkyJBo5WOJ+OKdl9KkyenN eJrGwBrC8y6y0pggtNq1FCTf7toIzLhvdwfFCVGw0E2RM3xVYa1r5vwLszg22Diugn/GQyrAXHCW KCnB/vqbPvgjm2ilpMExzKn7eWBWUKK+a+T5fjiZhLmNl8n0doQXe23ZXVv0oV4CAjDEpTM8isHf q16UFupX3JhFyIompjnmzqnvxaXvlgM3jovFIjrhpBrm13pjeAgdAA9MbNtXZs2ZLo88P0E/sCz7 wFrnG15qWBw8yCpSGnDuUD3Dj1MemT5vZFij63v0evtvzH8DAAD//wMAUEsDBBQABgAIAAAAIQAr 1S9h3gAAAAYBAAAPAAAAZHJzL2Rvd25yZXYueG1sTI9LT8MwEITvSP0P1lbigqhDS1KUZlMhxEPq jYaHuLnxNomI11HsJuHf457gNqsZzXybbSfTioF611hGuFlEIIhLqxuuEN6Kp+s7EM4r1qq1TAg/ 5GCbzy4ylWo78isNe1+JUMIuVQi1910qpStrMsotbEccvKPtjfLh7CupezWGctPKZRQl0qiGw0Kt OnqoqfzenwzC11X1uXPT8/u4ilfd48tQrD90gXg5n+43IDxN/i8MZ/yADnlgOtgTaydahGQdhyRC eOjsLpMgDgjxbQQyz+R//PwXAAD//wMAUEsBAi0AFAAGAAgAAAAhALaDOJL+AAAA4QEAABMAAAAA AAAAAAAAAAAAAAAAAFtDb250ZW50X1R5cGVzXS54bWxQSwECLQAUAAYACAAAACEAOP0h/9YAAACU AQAACwAAAAAAAAAAAAAAAAAvAQAAX3JlbHMvLnJlbHNQSwECLQAUAAYACAAAACEAkFrgWkQCAAB/ BAAADgAAAAAAAAAAAAAAAAAuAgAAZHJzL2Uyb0RvYy54bWxQSwECLQAUAAYACAAAACEAK9UvYd4A AAAGAQAADwAAAAAAAAAAAAAAAACeBAAAZHJzL2Rvd25yZXYueG1sUEsFBgAAAAAEAAQA8wAAAKkF AAAAAA== " fillcolor="white [3201]" stroked="f" strokeweight=".5pt">
                <v:textbox>
                  <w:txbxContent>
                    <w:p w14:paraId="6909B0E6" w14:textId="77777777" w:rsidR="00831095" w:rsidRPr="007869B0" w:rsidRDefault="00831095" w:rsidP="00831095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849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TEyNbOwNDYzM7dQ0lEKTi0uzszPAykwqQUAj9m4KywAAAA="/>
  </w:docVars>
  <w:rsids>
    <w:rsidRoot w:val="00831095"/>
    <w:rsid w:val="001E503B"/>
    <w:rsid w:val="00265BED"/>
    <w:rsid w:val="00514561"/>
    <w:rsid w:val="005849F1"/>
    <w:rsid w:val="005C15ED"/>
    <w:rsid w:val="00657563"/>
    <w:rsid w:val="00831095"/>
    <w:rsid w:val="00A06D47"/>
    <w:rsid w:val="00B71686"/>
    <w:rsid w:val="00CE5F79"/>
    <w:rsid w:val="00D4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142F2"/>
  <w15:chartTrackingRefBased/>
  <w15:docId w15:val="{3811BB8B-2453-41F0-9E91-93308C71F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095"/>
    <w:pPr>
      <w:widowControl w:val="0"/>
      <w:spacing w:after="0" w:line="240" w:lineRule="auto"/>
      <w:jc w:val="both"/>
    </w:pPr>
    <w:rPr>
      <w:rFonts w:ascii="Times New Roman" w:eastAsia="MS PMincho" w:hAnsi="Times New Roman"/>
      <w:kern w:val="2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1095"/>
    <w:pPr>
      <w:widowControl/>
      <w:jc w:val="left"/>
    </w:pPr>
    <w:rPr>
      <w:rFonts w:ascii="Segoe UI" w:eastAsiaTheme="minorHAnsi" w:hAnsi="Segoe UI" w:cs="Segoe UI"/>
      <w:kern w:val="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095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styles" Target="styles.xml"/>
   <Relationship Id="rId2" Type="http://schemas.openxmlformats.org/officeDocument/2006/relationships/settings" Target="settings.xml"/>
   <Relationship Id="rId3" Type="http://schemas.openxmlformats.org/officeDocument/2006/relationships/webSettings" Target="webSettings.xml"/>
   <Relationship Id="rId4" Type="http://schemas.openxmlformats.org/officeDocument/2006/relationships/image" Target="media/image1.emf"/>
   <Relationship Id="rId5" Type="http://schemas.openxmlformats.org/officeDocument/2006/relationships/image" Target="media/image2.emf"/>
   <Relationship Id="rId6" Type="http://schemas.openxmlformats.org/officeDocument/2006/relationships/image" Target="media/image3.emf"/>
   <Relationship Id="rId7" Type="http://schemas.openxmlformats.org/officeDocument/2006/relationships/fontTable" Target="fontTable.xml"/>
   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7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lastPrinted>2019-04-02T13:14:00Z</cp:lastPrinted>
</cp:coreProperties>
</file>